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B0870" w:rsidRPr="0082009A" w:rsidRDefault="008A3C4F" w:rsidP="00A14074">
      <w:pPr>
        <w:spacing w:after="0" w:line="360" w:lineRule="auto"/>
        <w:jc w:val="both"/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</w:pPr>
      <w:r w:rsidRPr="0082009A"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  <w:t>Title</w:t>
      </w:r>
    </w:p>
    <w:p w:rsidR="00FE1F72" w:rsidRDefault="00FE1F72" w:rsidP="00FE1F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8A3C4F" w:rsidRPr="0082009A" w:rsidRDefault="00E45917" w:rsidP="00A14074">
      <w:pPr>
        <w:spacing w:after="0" w:line="360" w:lineRule="auto"/>
        <w:jc w:val="both"/>
        <w:rPr>
          <w:rFonts w:ascii="Times New Roman" w:hAnsi="Times New Roman" w:cs="Times New Roman"/>
          <w:b/>
          <w:color w:val="0070C0"/>
          <w:sz w:val="28"/>
          <w:szCs w:val="28"/>
          <w:lang w:val="en-US"/>
        </w:rPr>
      </w:pPr>
      <w:r w:rsidRPr="00E45917">
        <w:rPr>
          <w:rFonts w:ascii="Times New Roman" w:hAnsi="Times New Roman" w:cs="Times New Roman"/>
          <w:b/>
          <w:color w:val="0070C0"/>
          <w:sz w:val="28"/>
          <w:szCs w:val="28"/>
          <w:lang w:val="en-US"/>
        </w:rPr>
        <w:t>Find the Median</w:t>
      </w:r>
    </w:p>
    <w:p w:rsidR="008A3C4F" w:rsidRDefault="008A3C4F" w:rsidP="008A3C4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8A3C4F" w:rsidRPr="00CF776A" w:rsidRDefault="008A3C4F" w:rsidP="008A3C4F">
      <w:pPr>
        <w:spacing w:after="0" w:line="360" w:lineRule="auto"/>
        <w:jc w:val="both"/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</w:pPr>
      <w:r w:rsidRPr="00CF776A"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  <w:t>Description</w:t>
      </w:r>
    </w:p>
    <w:p w:rsidR="00FE1F72" w:rsidRDefault="00FE1F72" w:rsidP="00FE1F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E45917" w:rsidRPr="00E45917" w:rsidRDefault="00E45917" w:rsidP="00E4591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E45917">
        <w:rPr>
          <w:rFonts w:ascii="Times New Roman" w:hAnsi="Times New Roman" w:cs="Times New Roman"/>
          <w:sz w:val="28"/>
          <w:szCs w:val="28"/>
          <w:lang w:val="en-US"/>
        </w:rPr>
        <w:t>The median of a list of numbers is essentially its middle element after sorting. The same number of elements occur after it as before. Given a list of numbers with an odd number of elements, find the median</w:t>
      </w:r>
    </w:p>
    <w:p w:rsidR="00E45917" w:rsidRPr="00E45917" w:rsidRDefault="00E45917" w:rsidP="00E4591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E45917" w:rsidRPr="00E45917" w:rsidRDefault="00E45917" w:rsidP="00E45917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E45917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Example</w:t>
      </w:r>
    </w:p>
    <w:p w:rsidR="00E45917" w:rsidRPr="00E45917" w:rsidRDefault="00E45917" w:rsidP="00E4591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proofErr w:type="gramStart"/>
      <w:r w:rsidRPr="00E45917">
        <w:rPr>
          <w:rFonts w:ascii="Times New Roman" w:hAnsi="Times New Roman" w:cs="Times New Roman"/>
          <w:sz w:val="28"/>
          <w:szCs w:val="28"/>
          <w:lang w:val="en-US"/>
        </w:rPr>
        <w:t>arr</w:t>
      </w:r>
      <w:proofErr w:type="spellEnd"/>
      <w:proofErr w:type="gramEnd"/>
      <w:r w:rsidRPr="00E45917">
        <w:rPr>
          <w:rFonts w:ascii="Times New Roman" w:hAnsi="Times New Roman" w:cs="Times New Roman"/>
          <w:sz w:val="28"/>
          <w:szCs w:val="28"/>
          <w:lang w:val="en-US"/>
        </w:rPr>
        <w:t xml:space="preserve"> = [5, 3, 1, 2, 4]</w:t>
      </w:r>
    </w:p>
    <w:p w:rsidR="00E45917" w:rsidRPr="00E45917" w:rsidRDefault="00E45917" w:rsidP="00E4591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E45917" w:rsidRPr="00E45917" w:rsidRDefault="00E45917" w:rsidP="00E4591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E45917">
        <w:rPr>
          <w:rFonts w:ascii="Times New Roman" w:hAnsi="Times New Roman" w:cs="Times New Roman"/>
          <w:sz w:val="28"/>
          <w:szCs w:val="28"/>
          <w:lang w:val="en-US"/>
        </w:rPr>
        <w:t xml:space="preserve">The sorted array </w:t>
      </w:r>
      <w:proofErr w:type="spellStart"/>
      <w:r w:rsidRPr="00E45917">
        <w:rPr>
          <w:rFonts w:ascii="Times New Roman" w:hAnsi="Times New Roman" w:cs="Times New Roman"/>
          <w:sz w:val="28"/>
          <w:szCs w:val="28"/>
          <w:lang w:val="en-US"/>
        </w:rPr>
        <w:t>arr</w:t>
      </w:r>
      <w:proofErr w:type="spellEnd"/>
      <w:r w:rsidRPr="00E45917">
        <w:rPr>
          <w:rFonts w:ascii="Times New Roman" w:hAnsi="Times New Roman" w:cs="Times New Roman"/>
          <w:sz w:val="28"/>
          <w:szCs w:val="28"/>
          <w:lang w:val="en-US"/>
        </w:rPr>
        <w:t>' = [1, 2, 3, 4, 5]</w:t>
      </w:r>
    </w:p>
    <w:p w:rsidR="00E45917" w:rsidRPr="00E45917" w:rsidRDefault="00E45917" w:rsidP="00E4591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E45917">
        <w:rPr>
          <w:rFonts w:ascii="Times New Roman" w:hAnsi="Times New Roman" w:cs="Times New Roman"/>
          <w:sz w:val="28"/>
          <w:szCs w:val="28"/>
          <w:lang w:val="en-US"/>
        </w:rPr>
        <w:t>The middle element and the median is 3.</w:t>
      </w:r>
    </w:p>
    <w:p w:rsidR="00E45917" w:rsidRPr="00E45917" w:rsidRDefault="00E45917" w:rsidP="00E4591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E45917" w:rsidRPr="00E45917" w:rsidRDefault="00E45917" w:rsidP="00E45917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E45917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Function Description</w:t>
      </w:r>
    </w:p>
    <w:p w:rsidR="00E45917" w:rsidRPr="00E45917" w:rsidRDefault="00E45917" w:rsidP="00E4591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E45917">
        <w:rPr>
          <w:rFonts w:ascii="Times New Roman" w:hAnsi="Times New Roman" w:cs="Times New Roman"/>
          <w:sz w:val="28"/>
          <w:szCs w:val="28"/>
          <w:lang w:val="en-US"/>
        </w:rPr>
        <w:t xml:space="preserve">Complete the </w:t>
      </w:r>
      <w:proofErr w:type="spellStart"/>
      <w:r w:rsidRPr="00E45917">
        <w:rPr>
          <w:rFonts w:ascii="Times New Roman" w:hAnsi="Times New Roman" w:cs="Times New Roman"/>
          <w:sz w:val="28"/>
          <w:szCs w:val="28"/>
          <w:lang w:val="en-US"/>
        </w:rPr>
        <w:t>findMedian</w:t>
      </w:r>
      <w:proofErr w:type="spellEnd"/>
      <w:r w:rsidRPr="00E45917">
        <w:rPr>
          <w:rFonts w:ascii="Times New Roman" w:hAnsi="Times New Roman" w:cs="Times New Roman"/>
          <w:sz w:val="28"/>
          <w:szCs w:val="28"/>
          <w:lang w:val="en-US"/>
        </w:rPr>
        <w:t xml:space="preserve"> function in the editor below.</w:t>
      </w:r>
    </w:p>
    <w:p w:rsidR="00E45917" w:rsidRPr="00E45917" w:rsidRDefault="00E45917" w:rsidP="00E4591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E45917" w:rsidRPr="00E45917" w:rsidRDefault="00E45917" w:rsidP="00E45917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proofErr w:type="spellStart"/>
      <w:proofErr w:type="gramStart"/>
      <w:r w:rsidRPr="00E45917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findMedian</w:t>
      </w:r>
      <w:proofErr w:type="spellEnd"/>
      <w:proofErr w:type="gramEnd"/>
      <w:r w:rsidRPr="00E45917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 xml:space="preserve"> has the following parameter(s):</w:t>
      </w:r>
    </w:p>
    <w:p w:rsidR="00E45917" w:rsidRPr="00E45917" w:rsidRDefault="00E45917" w:rsidP="00E4591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proofErr w:type="gramStart"/>
      <w:r w:rsidRPr="00E45917">
        <w:rPr>
          <w:rFonts w:ascii="Times New Roman" w:hAnsi="Times New Roman" w:cs="Times New Roman"/>
          <w:sz w:val="28"/>
          <w:szCs w:val="28"/>
          <w:lang w:val="en-US"/>
        </w:rPr>
        <w:t>int</w:t>
      </w:r>
      <w:proofErr w:type="spellEnd"/>
      <w:proofErr w:type="gramEnd"/>
      <w:r w:rsidRPr="00E45917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E45917">
        <w:rPr>
          <w:rFonts w:ascii="Times New Roman" w:hAnsi="Times New Roman" w:cs="Times New Roman"/>
          <w:sz w:val="28"/>
          <w:szCs w:val="28"/>
          <w:lang w:val="en-US"/>
        </w:rPr>
        <w:t>arr</w:t>
      </w:r>
      <w:proofErr w:type="spellEnd"/>
      <w:r w:rsidRPr="00E45917">
        <w:rPr>
          <w:rFonts w:ascii="Times New Roman" w:hAnsi="Times New Roman" w:cs="Times New Roman"/>
          <w:sz w:val="28"/>
          <w:szCs w:val="28"/>
          <w:lang w:val="en-US"/>
        </w:rPr>
        <w:t>[n]: an unsorted array of integers</w:t>
      </w:r>
    </w:p>
    <w:p w:rsidR="00E45917" w:rsidRPr="00E45917" w:rsidRDefault="00E45917" w:rsidP="00E4591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E45917" w:rsidRPr="00E45917" w:rsidRDefault="00E45917" w:rsidP="00E45917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E45917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Returns</w:t>
      </w:r>
    </w:p>
    <w:p w:rsidR="00E45917" w:rsidRPr="00E45917" w:rsidRDefault="00E45917" w:rsidP="00E4591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proofErr w:type="gramStart"/>
      <w:r w:rsidRPr="00E45917">
        <w:rPr>
          <w:rFonts w:ascii="Times New Roman" w:hAnsi="Times New Roman" w:cs="Times New Roman"/>
          <w:sz w:val="28"/>
          <w:szCs w:val="28"/>
          <w:lang w:val="en-US"/>
        </w:rPr>
        <w:t>int</w:t>
      </w:r>
      <w:proofErr w:type="spellEnd"/>
      <w:proofErr w:type="gramEnd"/>
      <w:r w:rsidRPr="00E45917">
        <w:rPr>
          <w:rFonts w:ascii="Times New Roman" w:hAnsi="Times New Roman" w:cs="Times New Roman"/>
          <w:sz w:val="28"/>
          <w:szCs w:val="28"/>
          <w:lang w:val="en-US"/>
        </w:rPr>
        <w:t>: the median of the array</w:t>
      </w:r>
    </w:p>
    <w:p w:rsidR="00E45917" w:rsidRPr="00E45917" w:rsidRDefault="00E45917" w:rsidP="00E4591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E45917" w:rsidRPr="00E45917" w:rsidRDefault="00E45917" w:rsidP="00E45917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E45917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Input Format</w:t>
      </w:r>
    </w:p>
    <w:p w:rsidR="00E45917" w:rsidRPr="00E45917" w:rsidRDefault="00E45917" w:rsidP="00E4591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E45917">
        <w:rPr>
          <w:rFonts w:ascii="Times New Roman" w:hAnsi="Times New Roman" w:cs="Times New Roman"/>
          <w:sz w:val="28"/>
          <w:szCs w:val="28"/>
          <w:lang w:val="en-US"/>
        </w:rPr>
        <w:t>The first line contains the integer n, the size of arr.</w:t>
      </w:r>
    </w:p>
    <w:p w:rsidR="00E45917" w:rsidRPr="00E45917" w:rsidRDefault="00E45917" w:rsidP="00E4591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E45917">
        <w:rPr>
          <w:rFonts w:ascii="Times New Roman" w:hAnsi="Times New Roman" w:cs="Times New Roman"/>
          <w:sz w:val="28"/>
          <w:szCs w:val="28"/>
          <w:lang w:val="en-US"/>
        </w:rPr>
        <w:t xml:space="preserve">The second line contains n space-separated integers </w:t>
      </w:r>
      <w:proofErr w:type="spellStart"/>
      <w:r w:rsidRPr="00E45917">
        <w:rPr>
          <w:rFonts w:ascii="Times New Roman" w:hAnsi="Times New Roman" w:cs="Times New Roman"/>
          <w:sz w:val="28"/>
          <w:szCs w:val="28"/>
          <w:lang w:val="en-US"/>
        </w:rPr>
        <w:t>arr</w:t>
      </w:r>
      <w:proofErr w:type="spellEnd"/>
      <w:r w:rsidRPr="00E45917">
        <w:rPr>
          <w:rFonts w:ascii="Times New Roman" w:hAnsi="Times New Roman" w:cs="Times New Roman"/>
          <w:sz w:val="28"/>
          <w:szCs w:val="28"/>
          <w:lang w:val="en-US"/>
        </w:rPr>
        <w:t>[</w:t>
      </w:r>
      <w:proofErr w:type="spellStart"/>
      <w:r w:rsidRPr="00E4591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E45917">
        <w:rPr>
          <w:rFonts w:ascii="Times New Roman" w:hAnsi="Times New Roman" w:cs="Times New Roman"/>
          <w:sz w:val="28"/>
          <w:szCs w:val="28"/>
          <w:lang w:val="en-US"/>
        </w:rPr>
        <w:t>]</w:t>
      </w:r>
    </w:p>
    <w:p w:rsidR="00E45917" w:rsidRPr="00E45917" w:rsidRDefault="00E45917" w:rsidP="00E4591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E45917" w:rsidRPr="00E45917" w:rsidRDefault="00E45917" w:rsidP="00E45917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E45917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Constraints</w:t>
      </w:r>
    </w:p>
    <w:p w:rsidR="00E45917" w:rsidRPr="00E45917" w:rsidRDefault="00E45917" w:rsidP="00E4591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E45917">
        <w:rPr>
          <w:rFonts w:ascii="Times New Roman" w:hAnsi="Times New Roman" w:cs="Times New Roman"/>
          <w:sz w:val="28"/>
          <w:szCs w:val="28"/>
          <w:lang w:val="en-US"/>
        </w:rPr>
        <w:t>1 &lt;= n &lt;= 1000001</w:t>
      </w:r>
    </w:p>
    <w:p w:rsidR="00E45917" w:rsidRPr="00E45917" w:rsidRDefault="00E45917" w:rsidP="00E4591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 w:rsidRPr="00E45917">
        <w:rPr>
          <w:rFonts w:ascii="Times New Roman" w:hAnsi="Times New Roman" w:cs="Times New Roman"/>
          <w:sz w:val="28"/>
          <w:szCs w:val="28"/>
          <w:lang w:val="en-US"/>
        </w:rPr>
        <w:t>n</w:t>
      </w:r>
      <w:proofErr w:type="gramEnd"/>
      <w:r w:rsidRPr="00E45917">
        <w:rPr>
          <w:rFonts w:ascii="Times New Roman" w:hAnsi="Times New Roman" w:cs="Times New Roman"/>
          <w:sz w:val="28"/>
          <w:szCs w:val="28"/>
          <w:lang w:val="en-US"/>
        </w:rPr>
        <w:t xml:space="preserve"> is odd</w:t>
      </w:r>
    </w:p>
    <w:p w:rsidR="00E45917" w:rsidRPr="00E45917" w:rsidRDefault="00E45917" w:rsidP="00E4591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E45917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-10000 &lt;= </w:t>
      </w:r>
      <w:proofErr w:type="spellStart"/>
      <w:r w:rsidRPr="00E45917">
        <w:rPr>
          <w:rFonts w:ascii="Times New Roman" w:hAnsi="Times New Roman" w:cs="Times New Roman"/>
          <w:sz w:val="28"/>
          <w:szCs w:val="28"/>
          <w:lang w:val="en-US"/>
        </w:rPr>
        <w:t>arr</w:t>
      </w:r>
      <w:proofErr w:type="spellEnd"/>
      <w:r w:rsidRPr="00E45917">
        <w:rPr>
          <w:rFonts w:ascii="Times New Roman" w:hAnsi="Times New Roman" w:cs="Times New Roman"/>
          <w:sz w:val="28"/>
          <w:szCs w:val="28"/>
          <w:lang w:val="en-US"/>
        </w:rPr>
        <w:t>[</w:t>
      </w:r>
      <w:proofErr w:type="spellStart"/>
      <w:r w:rsidRPr="00E4591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E45917">
        <w:rPr>
          <w:rFonts w:ascii="Times New Roman" w:hAnsi="Times New Roman" w:cs="Times New Roman"/>
          <w:sz w:val="28"/>
          <w:szCs w:val="28"/>
          <w:lang w:val="en-US"/>
        </w:rPr>
        <w:t>] &lt;= 10000</w:t>
      </w:r>
    </w:p>
    <w:p w:rsidR="00E45917" w:rsidRPr="00E45917" w:rsidRDefault="00E45917" w:rsidP="00E4591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E45917" w:rsidRPr="00E45917" w:rsidRDefault="00E45917" w:rsidP="00E45917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E45917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Sample Input</w:t>
      </w:r>
    </w:p>
    <w:p w:rsidR="00E45917" w:rsidRPr="00E45917" w:rsidRDefault="00E45917" w:rsidP="00E4591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E45917">
        <w:rPr>
          <w:rFonts w:ascii="Times New Roman" w:hAnsi="Times New Roman" w:cs="Times New Roman"/>
          <w:sz w:val="28"/>
          <w:szCs w:val="28"/>
          <w:lang w:val="en-US"/>
        </w:rPr>
        <w:t>7</w:t>
      </w:r>
    </w:p>
    <w:p w:rsidR="00E45917" w:rsidRPr="00E45917" w:rsidRDefault="00E45917" w:rsidP="00E4591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E45917">
        <w:rPr>
          <w:rFonts w:ascii="Times New Roman" w:hAnsi="Times New Roman" w:cs="Times New Roman"/>
          <w:sz w:val="28"/>
          <w:szCs w:val="28"/>
          <w:lang w:val="en-US"/>
        </w:rPr>
        <w:t>0 1 2 4 6 5 3</w:t>
      </w:r>
    </w:p>
    <w:p w:rsidR="00E45917" w:rsidRPr="00E45917" w:rsidRDefault="00E45917" w:rsidP="00E4591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E45917" w:rsidRPr="00E45917" w:rsidRDefault="00E45917" w:rsidP="00E45917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E45917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Sample Output</w:t>
      </w:r>
    </w:p>
    <w:p w:rsidR="0015657F" w:rsidRDefault="00E45917" w:rsidP="00E4591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E45917">
        <w:rPr>
          <w:rFonts w:ascii="Times New Roman" w:hAnsi="Times New Roman" w:cs="Times New Roman"/>
          <w:sz w:val="28"/>
          <w:szCs w:val="28"/>
          <w:lang w:val="en-US"/>
        </w:rPr>
        <w:t>3</w:t>
      </w:r>
    </w:p>
    <w:p w:rsidR="005A4F7C" w:rsidRDefault="005A4F7C" w:rsidP="00A1407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4B0870" w:rsidRPr="00CF776A" w:rsidRDefault="008A3C4F" w:rsidP="00A14074">
      <w:pPr>
        <w:spacing w:after="0" w:line="360" w:lineRule="auto"/>
        <w:jc w:val="both"/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</w:pPr>
      <w:r w:rsidRPr="00CF776A"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  <w:t>Code</w:t>
      </w:r>
    </w:p>
    <w:p w:rsidR="00FE1F72" w:rsidRDefault="00FE1F72" w:rsidP="00FE1F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1A726B" w:rsidRPr="001A726B" w:rsidRDefault="001A726B" w:rsidP="001A72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gramStart"/>
      <w:r w:rsidRPr="001A72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ackage</w:t>
      </w:r>
      <w:proofErr w:type="gramEnd"/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ain</w:t>
      </w:r>
    </w:p>
    <w:p w:rsidR="001A726B" w:rsidRPr="001A726B" w:rsidRDefault="001A726B" w:rsidP="001A72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:rsidR="001A726B" w:rsidRPr="001A726B" w:rsidRDefault="001A726B" w:rsidP="001A72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gramStart"/>
      <w:r w:rsidRPr="001A72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mport</w:t>
      </w:r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</w:p>
    <w:p w:rsidR="001A726B" w:rsidRPr="001A726B" w:rsidRDefault="001A726B" w:rsidP="001A72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A72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proofErr w:type="gramStart"/>
      <w:r w:rsidRPr="001A72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fmt</w:t>
      </w:r>
      <w:proofErr w:type="spellEnd"/>
      <w:proofErr w:type="gramEnd"/>
      <w:r w:rsidRPr="001A72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</w:p>
    <w:p w:rsidR="001A726B" w:rsidRPr="001A726B" w:rsidRDefault="001A726B" w:rsidP="001A72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A72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gramStart"/>
      <w:r w:rsidRPr="001A72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sort</w:t>
      </w:r>
      <w:proofErr w:type="gramEnd"/>
      <w:r w:rsidRPr="001A726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</w:p>
    <w:p w:rsidR="001A726B" w:rsidRPr="001A726B" w:rsidRDefault="001A726B" w:rsidP="001A72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:rsidR="001A726B" w:rsidRPr="001A726B" w:rsidRDefault="001A726B" w:rsidP="001A72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:rsidR="001A726B" w:rsidRPr="001A726B" w:rsidRDefault="001A726B" w:rsidP="001A72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spellStart"/>
      <w:proofErr w:type="gramStart"/>
      <w:r w:rsidRPr="001A72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unc</w:t>
      </w:r>
      <w:proofErr w:type="spellEnd"/>
      <w:proofErr w:type="gramEnd"/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A72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in</w:t>
      </w:r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{</w:t>
      </w:r>
    </w:p>
    <w:p w:rsidR="001A726B" w:rsidRPr="001A726B" w:rsidRDefault="001A726B" w:rsidP="001A72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1A72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lc</w:t>
      </w:r>
      <w:proofErr w:type="spellEnd"/>
      <w:proofErr w:type="gramEnd"/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:= []</w:t>
      </w:r>
      <w:r w:rsidRPr="001A72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32</w:t>
      </w:r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r w:rsidRPr="001A726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1A726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1A726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1A726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</w:t>
      </w:r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1A726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6</w:t>
      </w:r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1A726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</w:t>
      </w:r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1A726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:rsidR="001A726B" w:rsidRPr="001A726B" w:rsidRDefault="001A726B" w:rsidP="001A72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1A72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ar</w:t>
      </w:r>
      <w:proofErr w:type="spellEnd"/>
      <w:proofErr w:type="gramEnd"/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A72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ed</w:t>
      </w:r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A72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32</w:t>
      </w:r>
    </w:p>
    <w:p w:rsidR="001A726B" w:rsidRPr="001A726B" w:rsidRDefault="001A726B" w:rsidP="001A72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1A72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ed</w:t>
      </w:r>
      <w:proofErr w:type="gramEnd"/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1A72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Median</w:t>
      </w:r>
      <w:proofErr w:type="spellEnd"/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lc</w:t>
      </w:r>
      <w:proofErr w:type="spellEnd"/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:rsidR="001A726B" w:rsidRPr="001A726B" w:rsidRDefault="001A726B" w:rsidP="001A72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mt.</w:t>
      </w:r>
      <w:r w:rsidRPr="001A72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ed)</w:t>
      </w:r>
    </w:p>
    <w:p w:rsidR="001A726B" w:rsidRPr="001A726B" w:rsidRDefault="001A726B" w:rsidP="001A72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:rsidR="001A726B" w:rsidRPr="001A726B" w:rsidRDefault="001A726B" w:rsidP="001A72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:rsidR="001A726B" w:rsidRPr="001A726B" w:rsidRDefault="001A726B" w:rsidP="001A72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spellStart"/>
      <w:proofErr w:type="gramStart"/>
      <w:r w:rsidRPr="001A726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unc</w:t>
      </w:r>
      <w:proofErr w:type="spellEnd"/>
      <w:proofErr w:type="gramEnd"/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A72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Median</w:t>
      </w:r>
      <w:proofErr w:type="spellEnd"/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</w:t>
      </w:r>
      <w:proofErr w:type="spellEnd"/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]</w:t>
      </w:r>
      <w:r w:rsidRPr="001A726B">
        <w:rPr>
          <w:rFonts w:ascii="Consolas" w:eastAsia="Times New Roman" w:hAnsi="Consolas" w:cs="Times New Roman"/>
          <w:color w:val="CD3131"/>
          <w:sz w:val="21"/>
          <w:szCs w:val="21"/>
          <w:lang w:eastAsia="en-IN"/>
        </w:rPr>
        <w:t xml:space="preserve"> </w:t>
      </w:r>
      <w:r w:rsidRPr="001A72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32</w:t>
      </w:r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  <w:r w:rsidRPr="001A72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32</w:t>
      </w:r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:rsidR="001A726B" w:rsidRPr="001A726B" w:rsidRDefault="001A726B" w:rsidP="001A72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1A72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lc</w:t>
      </w:r>
      <w:proofErr w:type="spellEnd"/>
      <w:proofErr w:type="gramEnd"/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:=</w:t>
      </w:r>
      <w:r w:rsidRPr="001A72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ke</w:t>
      </w:r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[]</w:t>
      </w:r>
      <w:proofErr w:type="spellStart"/>
      <w:r w:rsidRPr="001A726B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1A72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len</w:t>
      </w:r>
      <w:proofErr w:type="spellEnd"/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</w:t>
      </w:r>
      <w:proofErr w:type="spellEnd"/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</w:t>
      </w:r>
    </w:p>
    <w:p w:rsidR="001A726B" w:rsidRPr="001A726B" w:rsidRDefault="001A726B" w:rsidP="001A72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1A726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proofErr w:type="gramEnd"/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A72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_</w:t>
      </w:r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1A72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v</w:t>
      </w:r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:= </w:t>
      </w:r>
      <w:r w:rsidRPr="001A726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ange</w:t>
      </w:r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</w:t>
      </w:r>
      <w:proofErr w:type="spellEnd"/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:rsidR="001A726B" w:rsidRPr="001A726B" w:rsidRDefault="001A726B" w:rsidP="001A72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A72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lc</w:t>
      </w:r>
      <w:proofErr w:type="spellEnd"/>
      <w:proofErr w:type="gramEnd"/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r w:rsidRPr="001A72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append</w:t>
      </w:r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lc,</w:t>
      </w:r>
      <w:r w:rsidRPr="001A72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nt</w:t>
      </w:r>
      <w:proofErr w:type="spellEnd"/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v))</w:t>
      </w:r>
    </w:p>
    <w:p w:rsidR="001A726B" w:rsidRPr="001A726B" w:rsidRDefault="001A726B" w:rsidP="001A72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:rsidR="001A726B" w:rsidRPr="001A726B" w:rsidRDefault="001A726B" w:rsidP="001A72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ort.</w:t>
      </w:r>
      <w:r w:rsidRPr="001A72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ort</w:t>
      </w:r>
      <w:proofErr w:type="spellEnd"/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End"/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ort.</w:t>
      </w:r>
      <w:r w:rsidRPr="001A72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Reverse</w:t>
      </w:r>
      <w:proofErr w:type="spellEnd"/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ort.</w:t>
      </w:r>
      <w:r w:rsidRPr="001A72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ntSlice</w:t>
      </w:r>
      <w:proofErr w:type="spellEnd"/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lc</w:t>
      </w:r>
      <w:proofErr w:type="spellEnd"/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)</w:t>
      </w:r>
    </w:p>
    <w:p w:rsidR="001A726B" w:rsidRPr="001A726B" w:rsidRDefault="001A726B" w:rsidP="001A72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1A72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idx</w:t>
      </w:r>
      <w:proofErr w:type="spellEnd"/>
      <w:proofErr w:type="gramEnd"/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:=</w:t>
      </w:r>
      <w:proofErr w:type="spellStart"/>
      <w:r w:rsidRPr="001A72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len</w:t>
      </w:r>
      <w:proofErr w:type="spellEnd"/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</w:t>
      </w:r>
      <w:proofErr w:type="spellEnd"/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/</w:t>
      </w:r>
      <w:r w:rsidRPr="001A726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</w:p>
    <w:p w:rsidR="001A726B" w:rsidRPr="001A726B" w:rsidRDefault="001A726B" w:rsidP="001A72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1A726B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ed</w:t>
      </w:r>
      <w:proofErr w:type="gramEnd"/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:=</w:t>
      </w:r>
      <w:proofErr w:type="spellStart"/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lc</w:t>
      </w:r>
      <w:proofErr w:type="spellEnd"/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idx</w:t>
      </w:r>
      <w:proofErr w:type="spellEnd"/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</w:t>
      </w:r>
    </w:p>
    <w:p w:rsidR="001A726B" w:rsidRPr="001A726B" w:rsidRDefault="001A726B" w:rsidP="001A72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1A726B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proofErr w:type="gramEnd"/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A726B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nt32</w:t>
      </w:r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med)</w:t>
      </w:r>
    </w:p>
    <w:p w:rsidR="001A726B" w:rsidRPr="001A726B" w:rsidRDefault="001A726B" w:rsidP="001A72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A726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:rsidR="00275D5A" w:rsidRDefault="00275D5A" w:rsidP="00A1407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bookmarkStart w:id="0" w:name="_GoBack"/>
      <w:bookmarkEnd w:id="0"/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sectPr w:rsidR="00275D5A" w:rsidSect="004B0870">
      <w:pgSz w:w="11906" w:h="16838"/>
      <w:pgMar w:top="567" w:right="567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NzM1sjA1MjEyMTdX0lEKTi0uzszPAykwNKwFAPGgV7QtAAAA"/>
  </w:docVars>
  <w:rsids>
    <w:rsidRoot w:val="008611D3"/>
    <w:rsid w:val="000E0D32"/>
    <w:rsid w:val="0015657F"/>
    <w:rsid w:val="001A726B"/>
    <w:rsid w:val="00275D5A"/>
    <w:rsid w:val="00382450"/>
    <w:rsid w:val="004B0870"/>
    <w:rsid w:val="005A4F7C"/>
    <w:rsid w:val="00783A25"/>
    <w:rsid w:val="0082009A"/>
    <w:rsid w:val="008611D3"/>
    <w:rsid w:val="008A3C4F"/>
    <w:rsid w:val="00A14074"/>
    <w:rsid w:val="00CF776A"/>
    <w:rsid w:val="00E45917"/>
    <w:rsid w:val="00F40E4F"/>
    <w:rsid w:val="00FE1F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B785090-316C-43AA-A893-39C4A739E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564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70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38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9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7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3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67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1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0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42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6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1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1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9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6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0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278</Words>
  <Characters>158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6</cp:revision>
  <dcterms:created xsi:type="dcterms:W3CDTF">2022-01-24T05:42:00Z</dcterms:created>
  <dcterms:modified xsi:type="dcterms:W3CDTF">2023-01-25T12:10:00Z</dcterms:modified>
</cp:coreProperties>
</file>